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6BD8969D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F2522B">
        <w:rPr>
          <w:rFonts w:eastAsia="Times New Roman"/>
          <w:sz w:val="24"/>
          <w:szCs w:val="24"/>
        </w:rPr>
        <w:t>3</w:t>
      </w:r>
      <w:r w:rsidR="00E60D07" w:rsidRPr="00BF71DB">
        <w:rPr>
          <w:rFonts w:eastAsia="Times New Roman"/>
          <w:sz w:val="24"/>
          <w:szCs w:val="24"/>
        </w:rPr>
        <w:t>, 202</w:t>
      </w:r>
      <w:r w:rsidR="00F2522B">
        <w:rPr>
          <w:rFonts w:eastAsia="Times New Roman"/>
          <w:sz w:val="24"/>
          <w:szCs w:val="24"/>
        </w:rPr>
        <w:t>4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F2522B">
        <w:rPr>
          <w:rFonts w:eastAsia="Times New Roman"/>
          <w:sz w:val="24"/>
          <w:szCs w:val="24"/>
        </w:rPr>
        <w:t>5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0FA7F70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Wear </w:t>
            </w:r>
            <w:r w:rsidR="00F2522B">
              <w:t>and maintain culinary</w:t>
            </w:r>
            <w:r w:rsidRPr="008731E8">
              <w:t xml:space="preserve"> apparel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623FDE04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DDD1B89" w14:textId="28D72F57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F24D88">
              <w:t xml:space="preserve"> (102)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B0649F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</w:t>
            </w:r>
            <w:r w:rsidR="00F2522B">
              <w:t xml:space="preserve"> up to 50 pounds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5A6AD8B3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Prevent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2637FB60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Explain and identify various</w:t>
            </w:r>
            <w:r w:rsidR="00975D91" w:rsidRPr="008731E8">
              <w:t xml:space="preserve"> fire </w:t>
            </w:r>
            <w:r>
              <w:t>suppression systems</w:t>
            </w:r>
            <w:r w:rsidR="00975D91" w:rsidRPr="008731E8">
              <w:t xml:space="preserve">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47352F3F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12F49FD" w14:textId="4E8F1C9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4B5089">
              <w:t xml:space="preserve"> (107-109)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475B3B3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</w:t>
            </w:r>
            <w:r w:rsidR="00F2522B">
              <w:t>apply</w:t>
            </w:r>
            <w:r w:rsidRPr="008731E8">
              <w:t xml:space="preserve">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EDC302F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40AEE8A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  <w:r w:rsidR="00F24D88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4031530A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5812A8A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  <w:r w:rsidR="00F24D88">
              <w:t xml:space="preserve"> (302)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5404A77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Investigate</w:t>
            </w:r>
            <w:r w:rsidR="00123BA3" w:rsidRPr="00992FEA">
              <w:t xml:space="preserve"> professional organizations within the </w:t>
            </w:r>
            <w:r w:rsidR="007179BB">
              <w:t xml:space="preserve">foodservice </w:t>
            </w:r>
            <w:r w:rsidR="00123BA3"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532F33CC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Analyze</w:t>
            </w:r>
            <w:r w:rsidR="00123BA3" w:rsidRPr="00992FEA">
              <w:t xml:space="preserve">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1A87785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44C5894" w14:textId="162DAF3D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RESERVED</w:t>
            </w:r>
            <w:r w:rsidR="00F24D88">
              <w:t xml:space="preserve"> (306)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37D44A93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25CBAB78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3)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663DC4BD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788F985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5)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00BE936" w:rsidR="007F79E0" w:rsidRDefault="007F79E0" w:rsidP="007F79E0">
      <w:pPr>
        <w:pStyle w:val="Heading2"/>
      </w:pPr>
      <w:r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6CB756C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4B527C6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36649264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EBA93F8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7A69685F" w:rsidR="005D6BCE" w:rsidRPr="00EF2204" w:rsidRDefault="005D6BCE" w:rsidP="005D6BCE"/>
        </w:tc>
        <w:tc>
          <w:tcPr>
            <w:tcW w:w="7650" w:type="dxa"/>
            <w:vAlign w:val="center"/>
          </w:tcPr>
          <w:p w14:paraId="252C9080" w14:textId="57F8AF49" w:rsidR="005D6BCE" w:rsidRPr="00EF2204" w:rsidRDefault="005D6BCE" w:rsidP="005D6BCE">
            <w:r w:rsidRPr="00177569">
              <w:t>RESERVED</w:t>
            </w:r>
            <w:r w:rsidR="00F24D88">
              <w:t xml:space="preserve"> (507)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79096B7A" w:rsidR="005D6BCE" w:rsidRPr="00EF2204" w:rsidRDefault="00F2522B" w:rsidP="005D6BCE">
            <w:r>
              <w:t xml:space="preserve">Classify </w:t>
            </w:r>
            <w:r w:rsidR="005D6BCE" w:rsidRPr="00177569">
              <w:t>types of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733BC4FC" w:rsidR="005D6BCE" w:rsidRPr="00EF2204" w:rsidRDefault="005D6BCE" w:rsidP="005D6BCE"/>
        </w:tc>
        <w:tc>
          <w:tcPr>
            <w:tcW w:w="7650" w:type="dxa"/>
            <w:vAlign w:val="center"/>
          </w:tcPr>
          <w:p w14:paraId="1412DC0B" w14:textId="43C18C9A" w:rsidR="005D6BCE" w:rsidRPr="00EF2204" w:rsidRDefault="005D6BCE" w:rsidP="005D6BCE">
            <w:r w:rsidRPr="00177569">
              <w:t>RESERVED</w:t>
            </w:r>
            <w:r w:rsidR="00F24D88">
              <w:t xml:space="preserve"> (509)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5E193B48" w:rsidR="005D6BCE" w:rsidRPr="00EF2204" w:rsidRDefault="00F2522B" w:rsidP="005D6BCE">
            <w:r>
              <w:t>Prepare</w:t>
            </w:r>
            <w:r w:rsidR="005D6BCE" w:rsidRPr="00177569">
              <w:t xml:space="preserve">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4E919D0C" w:rsidR="005D6BCE" w:rsidRPr="00EF2204" w:rsidRDefault="005D6BCE" w:rsidP="005D6BCE"/>
        </w:tc>
        <w:tc>
          <w:tcPr>
            <w:tcW w:w="7650" w:type="dxa"/>
            <w:vAlign w:val="center"/>
          </w:tcPr>
          <w:p w14:paraId="3D3FE327" w14:textId="42EE647B" w:rsidR="005D6BCE" w:rsidRPr="00EF2204" w:rsidRDefault="005D6BCE" w:rsidP="005D6BCE">
            <w:r w:rsidRPr="00177569">
              <w:t>RESERVED</w:t>
            </w:r>
            <w:r w:rsidR="00F24D88">
              <w:t xml:space="preserve"> (511)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90413F9" w:rsidR="005D6BCE" w:rsidRPr="00EF2204" w:rsidRDefault="005D6BCE" w:rsidP="005D6BCE">
            <w:r w:rsidRPr="00177569">
              <w:t>Prepare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F2522B" w:rsidRPr="00E60D07" w14:paraId="2D2C946B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62508CB" w14:textId="7E5FABCD" w:rsidR="00F2522B" w:rsidRPr="00177569" w:rsidRDefault="00F2522B" w:rsidP="005D6BCE">
            <w:r>
              <w:t>514</w:t>
            </w:r>
          </w:p>
        </w:tc>
        <w:tc>
          <w:tcPr>
            <w:tcW w:w="7650" w:type="dxa"/>
            <w:vAlign w:val="center"/>
          </w:tcPr>
          <w:p w14:paraId="35CF354E" w14:textId="5BCA2A07" w:rsidR="00F2522B" w:rsidRPr="00177569" w:rsidRDefault="00F2522B" w:rsidP="005D6BCE">
            <w:r>
              <w:t>Classify and examine dairy products and dairy alternatives.</w:t>
            </w:r>
          </w:p>
        </w:tc>
        <w:tc>
          <w:tcPr>
            <w:tcW w:w="1620" w:type="dxa"/>
            <w:vAlign w:val="center"/>
          </w:tcPr>
          <w:p w14:paraId="693CB7D7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65B062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DC1C2A" w14:textId="77777777" w:rsidR="00F55D1E" w:rsidRDefault="00F55D1E" w:rsidP="007F79E0">
      <w:pPr>
        <w:pStyle w:val="Heading2"/>
      </w:pPr>
    </w:p>
    <w:p w14:paraId="490A41CA" w14:textId="753165C6" w:rsidR="007F79E0" w:rsidRDefault="007F79E0" w:rsidP="007F79E0">
      <w:pPr>
        <w:pStyle w:val="Heading2"/>
      </w:pPr>
      <w:r>
        <w:lastRenderedPageBreak/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598A433B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</w:t>
            </w:r>
            <w:r w:rsidR="00F2522B">
              <w:t xml:space="preserve"> and practice knife skills</w:t>
            </w:r>
            <w:r w:rsidRPr="002C7C2B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0FAA6EBC" w:rsidR="00E62D6B" w:rsidRPr="00F2522B" w:rsidRDefault="00E62D6B" w:rsidP="00F2522B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6"/>
                <w:szCs w:val="16"/>
              </w:rPr>
            </w:pPr>
            <w:r w:rsidRPr="002C7C2B">
              <w:t>Perform knife cuts</w:t>
            </w:r>
            <w:r w:rsidR="00F2522B">
              <w:t xml:space="preserve">: </w:t>
            </w:r>
            <w:proofErr w:type="spellStart"/>
            <w:r w:rsidR="00F2522B" w:rsidRPr="00F2522B">
              <w:t>b</w:t>
            </w:r>
            <w:r w:rsidR="00F2522B" w:rsidRPr="00F2522B">
              <w:rPr>
                <w:rFonts w:cs="Arial"/>
              </w:rPr>
              <w:t>â</w:t>
            </w:r>
            <w:r w:rsidR="00F2522B" w:rsidRPr="00F2522B">
              <w:t>tonnet</w:t>
            </w:r>
            <w:proofErr w:type="spellEnd"/>
            <w:r w:rsidR="00F2522B" w:rsidRPr="00F2522B">
              <w:t>,</w:t>
            </w:r>
            <w:r w:rsidR="00F2522B">
              <w:t xml:space="preserve"> julienne, small/medium/large dice, </w:t>
            </w:r>
            <w:proofErr w:type="spellStart"/>
            <w:r w:rsidR="00F2522B">
              <w:t>brunoise</w:t>
            </w:r>
            <w:proofErr w:type="spellEnd"/>
            <w:r w:rsidR="00F2522B">
              <w:t>, chiffonade, and mince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085EC14F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0E81024" w14:textId="0CADF362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  <w:r w:rsidR="00F24D88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D25B4F5" w:rsidR="00EA581C" w:rsidRDefault="00EA581C" w:rsidP="00EA581C">
      <w:pPr>
        <w:pStyle w:val="Heading2"/>
      </w:pPr>
      <w:r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632BB348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8340A4" w14:textId="3EC69415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F24D88">
              <w:t xml:space="preserve"> (702)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31043A3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r w:rsidRPr="000F74C0">
              <w:t>clean</w:t>
            </w:r>
            <w:r w:rsidR="007179BB">
              <w:t xml:space="preserve">,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1E89C034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243EA8C8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4B5089">
              <w:t xml:space="preserve"> (704-716)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3F59FFD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BA9508" w14:textId="1C9F56D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2)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7AB7D6A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2B679208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42DF3F5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5E36FDD" w14:textId="771A8307" w:rsidR="00710B38" w:rsidRPr="00214FED" w:rsidRDefault="00710B38" w:rsidP="00E62D6B">
            <w:r>
              <w:t>806</w:t>
            </w:r>
          </w:p>
        </w:tc>
        <w:tc>
          <w:tcPr>
            <w:tcW w:w="7650" w:type="dxa"/>
            <w:vAlign w:val="center"/>
          </w:tcPr>
          <w:p w14:paraId="51473DDC" w14:textId="1865453D" w:rsidR="00710B38" w:rsidRPr="00214FED" w:rsidRDefault="00710B38" w:rsidP="00E62D6B">
            <w:r>
              <w:t>Scale recipes.</w:t>
            </w:r>
          </w:p>
        </w:tc>
        <w:tc>
          <w:tcPr>
            <w:tcW w:w="1620" w:type="dxa"/>
            <w:vAlign w:val="center"/>
          </w:tcPr>
          <w:p w14:paraId="351D1330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5F25A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C1CE7A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0247A6B0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109712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  <w:r w:rsidR="00F24D88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0FED8A50" w:rsidR="00E62D6B" w:rsidRPr="00E60D07" w:rsidRDefault="00710B38" w:rsidP="00E62D6B">
            <w:pPr>
              <w:rPr>
                <w:rFonts w:eastAsia="Times New Roman" w:cs="Arial"/>
              </w:rPr>
            </w:pPr>
            <w:r>
              <w:t>Research</w:t>
            </w:r>
            <w:r w:rsidR="00E62D6B" w:rsidRPr="00966626">
              <w:t xml:space="preserve">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7166B70" w:rsidR="00E62D6B" w:rsidRPr="001F72A9" w:rsidRDefault="00710B38" w:rsidP="00E62D6B">
            <w:r>
              <w:t>Identify</w:t>
            </w:r>
            <w:r w:rsidR="00E62D6B" w:rsidRPr="00966626">
              <w:t xml:space="preserve"> major nutrients, their sources</w:t>
            </w:r>
            <w:r w:rsidR="007179BB">
              <w:t>,</w:t>
            </w:r>
            <w:r w:rsidR="00E62D6B"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72650D23" w:rsidR="00E62D6B" w:rsidRPr="001F72A9" w:rsidRDefault="00E62D6B" w:rsidP="00E62D6B"/>
        </w:tc>
        <w:tc>
          <w:tcPr>
            <w:tcW w:w="7650" w:type="dxa"/>
            <w:vAlign w:val="center"/>
          </w:tcPr>
          <w:p w14:paraId="6D209CF3" w14:textId="3F1C7246" w:rsidR="00E62D6B" w:rsidRPr="001F72A9" w:rsidRDefault="00E62D6B" w:rsidP="00E62D6B">
            <w:r w:rsidRPr="00966626">
              <w:t>RESERVED</w:t>
            </w:r>
            <w:r w:rsidR="00F24D88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29B5F05A" w:rsidR="00E62D6B" w:rsidRPr="001F72A9" w:rsidRDefault="00E62D6B" w:rsidP="00E62D6B"/>
        </w:tc>
        <w:tc>
          <w:tcPr>
            <w:tcW w:w="7650" w:type="dxa"/>
            <w:vAlign w:val="center"/>
          </w:tcPr>
          <w:p w14:paraId="42D09EAE" w14:textId="62AF1928" w:rsidR="00E62D6B" w:rsidRPr="001F72A9" w:rsidRDefault="00710B38" w:rsidP="00E62D6B">
            <w:r w:rsidRPr="00966626">
              <w:t>RESERVED</w:t>
            </w:r>
            <w:r w:rsidR="00F24D88">
              <w:t xml:space="preserve"> (906)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BD7B0D7" w:rsidR="00E62D6B" w:rsidRPr="001F72A9" w:rsidRDefault="00710B38" w:rsidP="00E62D6B">
            <w:r>
              <w:t>Research</w:t>
            </w:r>
            <w:r w:rsidR="00E62D6B" w:rsidRPr="00966626">
              <w:t xml:space="preserve"> nutritional concerns, food allergies</w:t>
            </w:r>
            <w:r>
              <w:t>/intolerances</w:t>
            </w:r>
            <w:r w:rsidR="007179BB">
              <w:t>,</w:t>
            </w:r>
            <w:r w:rsidR="00E62D6B"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F99184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6CC2D366" w:rsidR="00EA52C5" w:rsidRPr="00E60D07" w:rsidRDefault="00EA52C5" w:rsidP="00EA52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62259FF6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  <w:r w:rsidR="00F24D88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152F26FD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</w:t>
            </w:r>
            <w:r w:rsidR="00F13AF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299AC1A9" w:rsidR="00EA52C5" w:rsidRPr="001F72A9" w:rsidRDefault="00EA52C5" w:rsidP="00EA52C5">
            <w:r w:rsidRPr="00C44F48">
              <w:t>Prepare breakfast batter</w:t>
            </w:r>
            <w:r w:rsidR="00F13AFD">
              <w:t>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0934F176" w:rsidR="00EA52C5" w:rsidRPr="001F72A9" w:rsidRDefault="00EA52C5" w:rsidP="00EA52C5"/>
        </w:tc>
        <w:tc>
          <w:tcPr>
            <w:tcW w:w="7650" w:type="dxa"/>
            <w:vAlign w:val="center"/>
          </w:tcPr>
          <w:p w14:paraId="59C28AF7" w14:textId="1B3F9100" w:rsidR="00EA52C5" w:rsidRPr="001F72A9" w:rsidRDefault="00EA52C5" w:rsidP="00EA52C5">
            <w:r w:rsidRPr="00C44F48">
              <w:t>RESERVED</w:t>
            </w:r>
            <w:r w:rsidR="00F24D88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4F1FE3A7" w:rsidR="00EA52C5" w:rsidRPr="001F72A9" w:rsidRDefault="00EA52C5" w:rsidP="00EA52C5"/>
        </w:tc>
        <w:tc>
          <w:tcPr>
            <w:tcW w:w="7650" w:type="dxa"/>
            <w:vAlign w:val="center"/>
          </w:tcPr>
          <w:p w14:paraId="20B3E95B" w14:textId="215AEA07" w:rsidR="00EA52C5" w:rsidRPr="001F72A9" w:rsidRDefault="00EA52C5" w:rsidP="00EA52C5">
            <w:r w:rsidRPr="00C44F48">
              <w:t>RESERVED</w:t>
            </w:r>
            <w:r w:rsidR="00F24D88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CBFEFC3" w:rsidR="001314D6" w:rsidRDefault="001314D6" w:rsidP="001314D6">
      <w:pPr>
        <w:pStyle w:val="Heading2"/>
      </w:pPr>
      <w:r>
        <w:t>1100 R</w:t>
      </w:r>
      <w:r w:rsidR="00EA52C5">
        <w:t>eserved</w:t>
      </w:r>
    </w:p>
    <w:p w14:paraId="6872E1C1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73E6630D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6C7B38DA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Identify </w:t>
            </w:r>
            <w:r w:rsidR="00710B38">
              <w:t xml:space="preserve">and select </w:t>
            </w:r>
            <w:r w:rsidRPr="007D48C9">
              <w:t xml:space="preserve">vegetables and fruits </w:t>
            </w:r>
            <w:r w:rsidR="00710B38">
              <w:t>in</w:t>
            </w:r>
            <w:r w:rsidRPr="007D48C9">
              <w:t xml:space="preserve"> their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325BCB8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Prepare vegetables and fruits</w:t>
            </w:r>
            <w:r w:rsidR="00710B38">
              <w:t>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0B38" w:rsidRPr="00E60D07" w14:paraId="76CDDC00" w14:textId="77777777" w:rsidTr="004C0A9F">
        <w:trPr>
          <w:trHeight w:val="288"/>
        </w:trPr>
        <w:tc>
          <w:tcPr>
            <w:tcW w:w="715" w:type="dxa"/>
            <w:vAlign w:val="center"/>
          </w:tcPr>
          <w:p w14:paraId="268DC398" w14:textId="78CBD3CC" w:rsidR="00710B38" w:rsidRPr="00E60D07" w:rsidRDefault="00710B38" w:rsidP="00710B3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27955A8A" w14:textId="31FB6862" w:rsidR="00710B38" w:rsidRPr="00E60D07" w:rsidRDefault="00710B38" w:rsidP="00710B38">
            <w:pPr>
              <w:rPr>
                <w:rFonts w:eastAsia="Times New Roman" w:cs="Arial"/>
              </w:rPr>
            </w:pPr>
            <w:r w:rsidRPr="00A77555">
              <w:t>RESERVED</w:t>
            </w:r>
            <w:r w:rsidR="004B5089">
              <w:t xml:space="preserve"> (1203-1205)</w:t>
            </w:r>
          </w:p>
        </w:tc>
        <w:tc>
          <w:tcPr>
            <w:tcW w:w="1620" w:type="dxa"/>
            <w:vAlign w:val="center"/>
          </w:tcPr>
          <w:p w14:paraId="27BF1C14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33A02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 xml:space="preserve">Pasta, Grains, </w:t>
      </w:r>
      <w:r w:rsidR="00710B38">
        <w:t xml:space="preserve">Legumes, </w:t>
      </w:r>
      <w:r w:rsidR="00A434D0">
        <w:t>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4773C42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</w:t>
            </w:r>
            <w:r w:rsidR="00710B38">
              <w:t xml:space="preserve">legumes, </w:t>
            </w:r>
            <w:r w:rsidRPr="00C30DD1">
              <w:t>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37D0C8B0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6CAAB286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  <w:r w:rsidR="004B5089">
              <w:t xml:space="preserve"> (1302-1304)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1E54960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434D0">
        <w:t>Reserved</w:t>
      </w:r>
    </w:p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35FE46B2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452F112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76EADA0D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5D8798D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0CB5C2E6" w:rsidR="00A434D0" w:rsidRPr="001F72A9" w:rsidRDefault="00A434D0" w:rsidP="00A434D0">
            <w:r w:rsidRPr="005E6C58">
              <w:t>Evaluate foods fo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119E9BE" w14:textId="77777777" w:rsidR="004B5089" w:rsidRDefault="004B5089" w:rsidP="001314D6">
      <w:pPr>
        <w:pStyle w:val="Heading2"/>
      </w:pPr>
    </w:p>
    <w:p w14:paraId="6D6F9136" w14:textId="5A28C476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0F89CFA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stocks</w:t>
            </w:r>
            <w:r w:rsidR="00710B38">
              <w:t xml:space="preserve"> and the use of bases</w:t>
            </w:r>
            <w:r w:rsidRPr="0047090A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7619F786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mother sauces</w:t>
            </w:r>
            <w:r w:rsidR="00710B38">
              <w:t>,</w:t>
            </w:r>
            <w:r w:rsidRPr="0047090A">
              <w:t xml:space="preserve"> small/derivative sauces</w:t>
            </w:r>
            <w:r w:rsidR="00710B38">
              <w:t>, and pan sauce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44AC7BEA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</w:t>
            </w:r>
            <w:r w:rsidR="00710B38">
              <w:t xml:space="preserve"> </w:t>
            </w:r>
            <w:r w:rsidRPr="0047090A">
              <w:t>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5CA17C81" w:rsidR="000D5D31" w:rsidRPr="001F72A9" w:rsidRDefault="000D5D31" w:rsidP="000D5D31"/>
        </w:tc>
        <w:tc>
          <w:tcPr>
            <w:tcW w:w="7650" w:type="dxa"/>
            <w:vAlign w:val="center"/>
          </w:tcPr>
          <w:p w14:paraId="7FADDE92" w14:textId="4DF89BC8" w:rsidR="000D5D31" w:rsidRPr="001F72A9" w:rsidRDefault="000D5D31" w:rsidP="000D5D31">
            <w:r w:rsidRPr="0047090A">
              <w:t>RESERVED</w:t>
            </w:r>
            <w:r w:rsidR="00F24D88">
              <w:t xml:space="preserve"> (1704)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14E7078E" w:rsidR="000D5D31" w:rsidRPr="001F72A9" w:rsidRDefault="000D5D31" w:rsidP="000D5D31">
            <w:r w:rsidRPr="0047090A">
              <w:t>Prepare thickening agent</w:t>
            </w:r>
            <w:r w:rsidR="00710B38">
              <w:t>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3A324019" w:rsidR="000D5D31" w:rsidRPr="001F72A9" w:rsidRDefault="000D5D31" w:rsidP="000D5D31"/>
        </w:tc>
        <w:tc>
          <w:tcPr>
            <w:tcW w:w="7650" w:type="dxa"/>
            <w:vAlign w:val="center"/>
          </w:tcPr>
          <w:p w14:paraId="4938B715" w14:textId="05BDC7AA" w:rsidR="000D5D31" w:rsidRPr="001F72A9" w:rsidRDefault="000D5D31" w:rsidP="000D5D31">
            <w:r w:rsidRPr="0047090A">
              <w:t>RESERVED</w:t>
            </w:r>
            <w:r w:rsidR="00F24D88">
              <w:t xml:space="preserve"> (1706)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7E199CB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1ABBC77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 xml:space="preserve">Fabricate </w:t>
            </w:r>
            <w:r w:rsidR="00710B38">
              <w:t>red</w:t>
            </w:r>
            <w:r w:rsidRPr="00C70C76">
              <w:t xml:space="preserve"> meat</w:t>
            </w:r>
            <w:r w:rsidR="00710B38">
              <w:t>/pork</w:t>
            </w:r>
            <w:r w:rsidRPr="00C70C76">
              <w:t>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7B2A8145" w:rsidR="00956A11" w:rsidRPr="00E60D07" w:rsidRDefault="00956A11" w:rsidP="00956A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FDA5DCA" w14:textId="58DB968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  <w:r w:rsidR="00F24D88">
              <w:t xml:space="preserve"> (1802)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28AE382B" w:rsidR="00E441F0" w:rsidRPr="00E60D07" w:rsidRDefault="00E441F0" w:rsidP="00E441F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40C32AE4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  <w:r w:rsidR="00F55D1E">
              <w:t xml:space="preserve"> (1901-1904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5B08E043" w:rsidR="00E441F0" w:rsidRPr="001F72A9" w:rsidRDefault="00E441F0" w:rsidP="00E441F0">
            <w:r w:rsidRPr="007A5798">
              <w:t>Prepare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7E903E1B" w:rsidR="00E441F0" w:rsidRPr="001F72A9" w:rsidRDefault="00E441F0" w:rsidP="00E441F0">
            <w:r w:rsidRPr="007A5798">
              <w:t>Prepare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7EAB94DB" w:rsidR="00E441F0" w:rsidRPr="001F72A9" w:rsidRDefault="00E441F0" w:rsidP="00E441F0">
            <w:r w:rsidRPr="007A5798">
              <w:t>Prepare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77A89ED" w:rsidR="00E441F0" w:rsidRPr="001F72A9" w:rsidRDefault="00E441F0" w:rsidP="00E441F0">
            <w:r w:rsidRPr="007A5798">
              <w:t>Prepare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7A7A6039" w:rsidR="00E441F0" w:rsidRPr="00D11113" w:rsidRDefault="00E441F0" w:rsidP="00E441F0"/>
        </w:tc>
        <w:tc>
          <w:tcPr>
            <w:tcW w:w="7650" w:type="dxa"/>
            <w:vAlign w:val="center"/>
          </w:tcPr>
          <w:p w14:paraId="64DD1118" w14:textId="5C228217" w:rsidR="00E441F0" w:rsidRPr="00D11113" w:rsidRDefault="00E441F0" w:rsidP="00E441F0">
            <w:r w:rsidRPr="007A5798">
              <w:t>RESERVED</w:t>
            </w:r>
            <w:r w:rsidR="00F24D88">
              <w:t xml:space="preserve"> (1910)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43CA6DAF" w:rsidR="00E441F0" w:rsidRPr="00D11113" w:rsidRDefault="00E441F0" w:rsidP="00E441F0"/>
        </w:tc>
        <w:tc>
          <w:tcPr>
            <w:tcW w:w="7650" w:type="dxa"/>
            <w:vAlign w:val="center"/>
          </w:tcPr>
          <w:p w14:paraId="7C912B70" w14:textId="32C51E16" w:rsidR="00E441F0" w:rsidRPr="00D11113" w:rsidRDefault="00E441F0" w:rsidP="00E441F0">
            <w:r w:rsidRPr="007A5798">
              <w:t>RESERVED</w:t>
            </w:r>
            <w:r w:rsidR="00F24D88">
              <w:t xml:space="preserve"> (1911)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47DE9988" w:rsidR="00E441F0" w:rsidRPr="00D11113" w:rsidRDefault="00E441F0" w:rsidP="00E441F0"/>
        </w:tc>
        <w:tc>
          <w:tcPr>
            <w:tcW w:w="7650" w:type="dxa"/>
            <w:vAlign w:val="center"/>
          </w:tcPr>
          <w:p w14:paraId="6BD2AF15" w14:textId="3105B6B4" w:rsidR="00E441F0" w:rsidRPr="00D11113" w:rsidRDefault="00E441F0" w:rsidP="00E441F0">
            <w:r w:rsidRPr="007A5798">
              <w:t>RESERVED</w:t>
            </w:r>
            <w:r w:rsidR="00F24D88">
              <w:t xml:space="preserve"> (1913)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30A0005" w:rsidR="00E441F0" w:rsidRPr="00D11113" w:rsidRDefault="00E441F0" w:rsidP="00E441F0">
            <w:r w:rsidRPr="007A5798">
              <w:t>Prepare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41B4D0C5" w:rsidR="00E441F0" w:rsidRPr="00D11113" w:rsidRDefault="00E441F0" w:rsidP="00E441F0"/>
        </w:tc>
        <w:tc>
          <w:tcPr>
            <w:tcW w:w="7650" w:type="dxa"/>
            <w:vAlign w:val="center"/>
          </w:tcPr>
          <w:p w14:paraId="7DF91D6C" w14:textId="3D6F42EA" w:rsidR="00E441F0" w:rsidRPr="00D11113" w:rsidRDefault="00E441F0" w:rsidP="00E441F0">
            <w:r w:rsidRPr="007A5798">
              <w:t>RESERVED</w:t>
            </w:r>
            <w:r w:rsidR="00F24D88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348AA108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</w:t>
            </w:r>
            <w:r w:rsidR="00710B38">
              <w:t>x products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0B9F1A7" w:rsidR="00E441F0" w:rsidRPr="00D11113" w:rsidRDefault="00E441F0" w:rsidP="00E441F0"/>
        </w:tc>
        <w:tc>
          <w:tcPr>
            <w:tcW w:w="7650" w:type="dxa"/>
            <w:vAlign w:val="center"/>
          </w:tcPr>
          <w:p w14:paraId="5A06B40A" w14:textId="24C37C0A" w:rsidR="00E441F0" w:rsidRPr="00D11113" w:rsidRDefault="00E441F0" w:rsidP="00E441F0">
            <w:r w:rsidRPr="007A5798">
              <w:t>RESERVED</w:t>
            </w:r>
            <w:r w:rsidR="00F24D88">
              <w:t xml:space="preserve"> (1918)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29EA20F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510E86D" w14:textId="5EDFA62A" w:rsidR="00710B38" w:rsidRPr="007A5798" w:rsidRDefault="00710B38" w:rsidP="00E441F0">
            <w:r>
              <w:t>1920</w:t>
            </w:r>
          </w:p>
        </w:tc>
        <w:tc>
          <w:tcPr>
            <w:tcW w:w="7650" w:type="dxa"/>
            <w:vAlign w:val="center"/>
          </w:tcPr>
          <w:p w14:paraId="34B165C1" w14:textId="33DA262C" w:rsidR="00710B38" w:rsidRPr="007A5798" w:rsidRDefault="00710B38" w:rsidP="00E441F0">
            <w:r>
              <w:t>Create plated desserts.</w:t>
            </w:r>
          </w:p>
        </w:tc>
        <w:tc>
          <w:tcPr>
            <w:tcW w:w="1620" w:type="dxa"/>
            <w:vAlign w:val="center"/>
          </w:tcPr>
          <w:p w14:paraId="149973E2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F659D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7E28ABCE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01E82CA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954012F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21C5803" w14:textId="6B6E365E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3)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E96FE6" w:rsidRPr="00E60D07" w14:paraId="2EE2CA3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8B754C" w14:textId="12A6289B" w:rsidR="00E96FE6" w:rsidRPr="008D15A4" w:rsidRDefault="00E96FE6" w:rsidP="00B719D0">
            <w:r>
              <w:t>2006</w:t>
            </w:r>
          </w:p>
        </w:tc>
        <w:tc>
          <w:tcPr>
            <w:tcW w:w="7650" w:type="dxa"/>
            <w:vAlign w:val="center"/>
          </w:tcPr>
          <w:p w14:paraId="2A1FB203" w14:textId="76579384" w:rsidR="00E96FE6" w:rsidRPr="008D15A4" w:rsidRDefault="00E96FE6" w:rsidP="00B719D0">
            <w:r>
              <w:t>Calculate food costs, percentages, and mark-up.</w:t>
            </w:r>
          </w:p>
        </w:tc>
        <w:tc>
          <w:tcPr>
            <w:tcW w:w="1620" w:type="dxa"/>
            <w:vAlign w:val="center"/>
          </w:tcPr>
          <w:p w14:paraId="1CFCE8EB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05251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7B825AC9" w:rsidR="00D47433" w:rsidRDefault="00D47433" w:rsidP="00D47433">
      <w:pPr>
        <w:pStyle w:val="Heading2"/>
      </w:pPr>
      <w:r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06E60C2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4D57F90" w14:textId="6C467C2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24D88">
              <w:t xml:space="preserve"> (2101)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467906B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</w:t>
            </w:r>
            <w:r w:rsidR="007179BB">
              <w:t>,</w:t>
            </w:r>
            <w:r w:rsidRPr="00E453AD">
              <w:t xml:space="preserve"> and break down a ware</w:t>
            </w:r>
            <w:r w:rsidR="00E96FE6">
              <w:t>-</w:t>
            </w:r>
            <w:r w:rsidRPr="00E453AD">
              <w:t>washing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1582C48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61E21D39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55D1E">
              <w:t xml:space="preserve"> (2103-2109)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37A16EA4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71C3DF0" w14:textId="5C4AAB7B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  <w:r w:rsidR="00447A00">
              <w:t xml:space="preserve"> (2202)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471E6511" w:rsidR="00B719D0" w:rsidRPr="00D11113" w:rsidRDefault="00B719D0" w:rsidP="00B719D0"/>
        </w:tc>
        <w:tc>
          <w:tcPr>
            <w:tcW w:w="7650" w:type="dxa"/>
            <w:vAlign w:val="center"/>
          </w:tcPr>
          <w:p w14:paraId="7E064363" w14:textId="37CA1C0A" w:rsidR="00B719D0" w:rsidRPr="00D11113" w:rsidRDefault="00B719D0" w:rsidP="00B719D0">
            <w:r w:rsidRPr="00705C02">
              <w:t>RESERVED</w:t>
            </w:r>
            <w:r w:rsidR="00F55D1E">
              <w:t xml:space="preserve"> (2209-2211)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p w14:paraId="0692A2EA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7643BC9" w14:textId="639FDA9D" w:rsidR="00D47433" w:rsidRDefault="00D47433" w:rsidP="00D47433">
      <w:pPr>
        <w:pStyle w:val="Heading2"/>
      </w:pPr>
      <w:r>
        <w:lastRenderedPageBreak/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042692B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C43F37" w14:textId="62960DD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1)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3DF80B5B" w:rsidR="00B719D0" w:rsidRPr="00E60D07" w:rsidRDefault="00E96FE6" w:rsidP="00B719D0">
            <w:pPr>
              <w:rPr>
                <w:rFonts w:eastAsia="Times New Roman" w:cs="Arial"/>
              </w:rPr>
            </w:pPr>
            <w:r>
              <w:t>Investigate</w:t>
            </w:r>
            <w:r w:rsidR="00B719D0" w:rsidRPr="003D36EF">
              <w:t xml:space="preserve"> foodservice industry operations technology, </w:t>
            </w:r>
            <w:r w:rsidR="006D7B09">
              <w:t>e.g., p</w:t>
            </w:r>
            <w:r w:rsidR="00B719D0" w:rsidRPr="003D36EF">
              <w:t xml:space="preserve">oint of </w:t>
            </w:r>
            <w:r w:rsidR="006D7B09">
              <w:t>s</w:t>
            </w:r>
            <w:r w:rsidR="00B719D0" w:rsidRPr="003D36EF">
              <w:t xml:space="preserve">ale </w:t>
            </w:r>
            <w:r w:rsidR="006D7B09">
              <w:t xml:space="preserve">(POS) </w:t>
            </w:r>
            <w:r w:rsidR="00B719D0"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56D7277C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061900" w14:textId="03A8F75E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3)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75BDDA" w14:textId="23F587EB" w:rsidR="00B719D0" w:rsidRDefault="00B719D0" w:rsidP="00B719D0">
      <w:pPr>
        <w:pStyle w:val="Heading2"/>
      </w:pPr>
      <w:r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6924AF9F" w14:textId="29A3E399" w:rsidR="00F2522B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14D77DBF" w14:textId="77777777" w:rsidR="00F2522B" w:rsidRDefault="00F2522B" w:rsidP="00F2522B">
      <w:pPr>
        <w:spacing w:after="0" w:line="240" w:lineRule="auto"/>
      </w:pPr>
    </w:p>
    <w:p w14:paraId="3ABE6B0C" w14:textId="5243F9EB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0" w:history="1">
        <w:r w:rsidR="00F2522B">
          <w:rPr>
            <w:rStyle w:val="Hyperlink"/>
          </w:rPr>
          <w:t>PA In-Demand Occupations List (PA IDOL)</w:t>
        </w:r>
      </w:hyperlink>
    </w:p>
    <w:p w14:paraId="361D850D" w14:textId="77777777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1" w:history="1">
        <w:r w:rsidR="00F2522B">
          <w:rPr>
            <w:rStyle w:val="Hyperlink"/>
          </w:rPr>
          <w:t>Industry-Recognized Credential Resource Guide</w:t>
        </w:r>
      </w:hyperlink>
    </w:p>
    <w:p w14:paraId="22B6E579" w14:textId="77777777" w:rsidR="00F2522B" w:rsidRPr="00967D2F" w:rsidRDefault="00F2522B" w:rsidP="008F6DD3">
      <w:pPr>
        <w:tabs>
          <w:tab w:val="left" w:pos="10080"/>
        </w:tabs>
      </w:pPr>
    </w:p>
    <w:sectPr w:rsidR="00F2522B" w:rsidRPr="00967D2F" w:rsidSect="00BF71DB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28D5" w14:textId="77777777" w:rsidR="001A3AD4" w:rsidRDefault="001A3AD4" w:rsidP="000733E4">
      <w:pPr>
        <w:spacing w:after="0" w:line="240" w:lineRule="auto"/>
      </w:pPr>
      <w:r>
        <w:separator/>
      </w:r>
    </w:p>
  </w:endnote>
  <w:endnote w:type="continuationSeparator" w:id="0">
    <w:p w14:paraId="1CCEF2D7" w14:textId="77777777" w:rsidR="001A3AD4" w:rsidRDefault="001A3A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6773BF4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</w:t>
    </w:r>
    <w:r w:rsidR="00F2522B">
      <w:t>E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3B93" w14:textId="77777777" w:rsidR="001A3AD4" w:rsidRDefault="001A3AD4" w:rsidP="000733E4">
      <w:pPr>
        <w:spacing w:after="0" w:line="240" w:lineRule="auto"/>
      </w:pPr>
      <w:r>
        <w:separator/>
      </w:r>
    </w:p>
  </w:footnote>
  <w:footnote w:type="continuationSeparator" w:id="0">
    <w:p w14:paraId="71C63784" w14:textId="77777777" w:rsidR="001A3AD4" w:rsidRDefault="001A3A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631428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4E718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QUANr3pK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A3AD4"/>
    <w:rsid w:val="001C5B5A"/>
    <w:rsid w:val="002146A6"/>
    <w:rsid w:val="00216F40"/>
    <w:rsid w:val="00217F98"/>
    <w:rsid w:val="00264B51"/>
    <w:rsid w:val="002A5F84"/>
    <w:rsid w:val="002F1317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47A00"/>
    <w:rsid w:val="00481622"/>
    <w:rsid w:val="004B5089"/>
    <w:rsid w:val="004C2A92"/>
    <w:rsid w:val="005047EC"/>
    <w:rsid w:val="0050684F"/>
    <w:rsid w:val="00547C10"/>
    <w:rsid w:val="005D6BCE"/>
    <w:rsid w:val="00603FA9"/>
    <w:rsid w:val="006704EF"/>
    <w:rsid w:val="0067745A"/>
    <w:rsid w:val="006D30E5"/>
    <w:rsid w:val="006D7B09"/>
    <w:rsid w:val="006E0583"/>
    <w:rsid w:val="006F2192"/>
    <w:rsid w:val="00704940"/>
    <w:rsid w:val="00710B38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9B20AB"/>
    <w:rsid w:val="00A434D0"/>
    <w:rsid w:val="00A51931"/>
    <w:rsid w:val="00AB147A"/>
    <w:rsid w:val="00AB3959"/>
    <w:rsid w:val="00AD7047"/>
    <w:rsid w:val="00B42389"/>
    <w:rsid w:val="00B719D0"/>
    <w:rsid w:val="00B824BC"/>
    <w:rsid w:val="00B82CCC"/>
    <w:rsid w:val="00BA4A0F"/>
    <w:rsid w:val="00BB254E"/>
    <w:rsid w:val="00BD2444"/>
    <w:rsid w:val="00BF71DB"/>
    <w:rsid w:val="00C1720A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96FE6"/>
    <w:rsid w:val="00EA52C5"/>
    <w:rsid w:val="00EA581C"/>
    <w:rsid w:val="00EC747E"/>
    <w:rsid w:val="00EE0ECF"/>
    <w:rsid w:val="00EF734D"/>
    <w:rsid w:val="00F13AFD"/>
    <w:rsid w:val="00F13CC6"/>
    <w:rsid w:val="00F15EBF"/>
    <w:rsid w:val="00F24D88"/>
    <w:rsid w:val="00F2522B"/>
    <w:rsid w:val="00F546CC"/>
    <w:rsid w:val="00F55D1E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2522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408D6BD-05FE-4079-BF28-9BA8CCB84E7D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3</Words>
  <Characters>794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Food Worker</dc:title>
  <dc:subject/>
  <dc:creator>Henry, Rachel</dc:creator>
  <cp:keywords/>
  <dc:description/>
  <cp:lastModifiedBy>Heimbach, Bunne</cp:lastModifiedBy>
  <cp:revision>2</cp:revision>
  <dcterms:created xsi:type="dcterms:W3CDTF">2022-04-15T12:29:00Z</dcterms:created>
  <dcterms:modified xsi:type="dcterms:W3CDTF">2022-04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